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แห้ง</w:t>
      </w:r>
      <w:r>
        <w:t xml:space="preserve"> </w:t>
      </w:r>
      <w:r>
        <w:t xml:space="preserve">ผ่านระบบ)</w:t>
      </w:r>
      <w:r>
        <w:t xml:space="preserve"> </w:t>
      </w:r>
      <w:r>
        <w:t xml:space="preserve">DLTV</w:t>
      </w:r>
      <w:r>
        <w:t xml:space="preserve"> </w:t>
      </w:r>
      <w:r>
        <w:t xml:space="preserve">2/2564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ศิลปะ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_๑</w:t>
      </w:r>
      <w:r>
        <w:t xml:space="preserve"> </w:t>
      </w:r>
      <w:r>
        <w:t xml:space="preserve">เอกภาพ</w:t>
      </w:r>
      <w:r>
        <w:t xml:space="preserve"> </w:t>
      </w:r>
      <w:r>
        <w:t xml:space="preserve">30</w:t>
      </w:r>
      <w:r>
        <w:t xml:space="preserve"> </w:t>
      </w:r>
      <w:r>
        <w:t xml:space="preserve">พ.ย.</w:t>
      </w:r>
      <w:r>
        <w:t xml:space="preserve"> </w:t>
      </w:r>
      <w:r>
        <w:t xml:space="preserve">2564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 สวัสดีคุณครูปลายทางและนักเรียนปลายทางทุกคนนะครับ พบกันอีกเช่นเคยครับกับคุณครูปิ่น ทินกรปิ่นทอง หรือคุณครูอาร์ตครับ คบกับคุณครูอาร์ตแล้วนะคะยังมาพบกับคุณครูวรัญญาเฟื่องชูนุช เรียกว่าครูนั้นเองค่ะครับคบกับคุณครูทั้ง 2 ท่านนะคะ ในรายวิชาศิลปะทัศนศิลป์ระดับประถมศึกษาปีที่ 5 ครับหลังจากที่นักเรียนปลายทางได้เรียนหน่วยที่ 1 จบไปแล้วนะครับ วันนี้เราจะขึ้นหน่วยการเรียนรู้ใหม่ นะครับ เรื่ององค์ประกอบศิลป์นะครับช่วงแรกที่เราจะเรียนในวันนี้นะครับเรื่องเกี่ยวกับเอกภาพนะครับ ชื่ออาจจะดูแปลกๆนิดนึงนะครับ ซึ่งอาจจะคล้ายชื่อ เพื่อนบางคนหรือคนบางคนนะครับสำหรับเอกภาพก็เป็นหนึ่งในการจัดองค์ประกอบศิลป์นะครับเดี๋ยววันนี้เราจะมาเรียนรู้และทำความเข้าใจเกี่ยวกับการจัดภาพแบบเอกภาพนะครับ ถ้านักเรียนพร้อมแล้วก็ไปรับฟังจุดประสงค์การเรียนรู้กันก่อนเลยครับครูตูน ดีเลยค่ะครูอาร์ต สำหรับจุดประสงค์การเรียนรู้นะครับข้อที่ 1 ครับครูนักเรียนสามารถวิธีอธิบายวิธีการสร้างลักษณะเด่นเอกภาพในการจัดองค์ประกอบศิลป์ได้นะครับและข้อที่ 2 ครับสร้างสรรค์ผลงานทัศนศิลป์ประเภทจิตรกรรมด้วยหลักเอกภาพครับ ถ้าได้ยินกิจกรรมแสดงว่าวันนี้เราจะต้องมาสร้างภาพใช่ไหมครับต้นเป็นงาน จิตรกรรม 2 นั่นเองค่ะและข้อสุดท้ายครับเห็นคุณค่างานทัศนศิลป์นะครับและรู้จักรักษาอุปกรณ์สร้างสรรค์งานทัศนศิลป์ครับอย่างที่เมื่อสักครู่ครูอาร์ตบอกไปนะครับว่าเราจะมาพราก สัญชาติ Minecraft การ์ตูน ไม่ได้เรียนปั้นแล้วนะครับเรื่องการเรียนสร้างสรรค์ประติมากรรมหรืองานปั้นเราได้เรียนมาแล้วหน่วยที่ 1 นะครับถ้านักเรียนทราบจุดประสงค์การเรียนรู้แล้วนะครับ นักเรียนก็เตรียมตัวให้พร้อมสำหรับการเรียนเนื้อหา สำหรับการจัดเอกภาพนะครับพร้อมแล้วนะครับทุกคนครับเก็บอุปกรณ์ให้เรียบร้อยก่อนนะคะ ยืดหลังตรงนะครับ ไปที่กิจกรรมที่ 1 ครับคุณตูนดีเลยค่ะครูอาร์ตเด็กๆน่าจะตื่นเต้นกันมากแล้วค่ะครูบาตอนนี้กิจกรรมแรกครับอยากให้นักเรียนปลายทางร่วมกันทำความเข้าใจเกี่ยวกับเอกภาพก่อนนะครับ ด้วยกิจกรรมเหมือนต่างสร้างสรรค์และกิจกรรมจะเป็นอย่างไรนะครับ สวยดีนะครับตั้งแต่ปลายทางคุณครูไปทางสามารถร่วมกิจกรรมได้นะครับ ก่อนอื่นนะครับนักเรียนปลายทางเก็บอุปกรณ์ให้พร้อมก่อนนะครับเก็บอุปกรณ์ใต้โต๊ะให้เป็นที่เป็นทางก่อนนะครับเพราะว่าเราจะต้องมีการขยับขยายร่างกายนิดนึงนะคะ ถ้าเราพร้อมแล้วนะครับมาฟังกิจกรรมกันเลยครับพี่ตูนครับกิจกรรมในวันนี้นะครับให้นักเรียนสังเกตเพื่อนะครับ มองดูสิเพื่อข้างๆเราแล้วครับหรือว่าเพื่อนในห้องเรียนของเรามีสิ่งของรอบตัวเหมือนกันหรือเปล่า หรือว่ามีสิ่งใดเหมือนกันนะคะถ้านักเรียนปลายทางนะครับร่วมกันจัดกลุ่มนะครับ กลุ่มละ 3-5 คนนะครับคุณตูนจะเป็น 3 4 คน 5 คนก็ได้นะครับอันนี้ก็ขึ้นอยู่แต่ละเปลี่ยนปลายทางนะคะว่ามีนักเรียนกี่คนนะครับ ปลายทางสามารถจะแจ้งนักเรียนได้นะครับว่าจะจัดกลุ่ม 3-5 คนนะครับโดยในแต่ละกลุ่มนะครับครูจะต้องมีอะไรก็ได้ที่เหมือนกันนะครับหรือว่าคล้ายคลึงกันนะครับครูตุ่น ย้ำอีกครั้งหนึ่งนะครับ ให้นักเรียนนะครับในห้องเรียนร่วมกันจัดกลุ่มกลุ่มละ 3-5 คนนะครับโดยที่บุคคลในกลุ่มนั้นจะต้องมีอะไรที่เหมือนกันหรือว่าคล้ายคลึงกันนะครับ ถ้าพร้อมแล้วครูให้เวลาจัดกลุ่มประมาณ 2 นาทีนะครับเดี๋ยวครูอาร์ตถึงเวลาให้จัดกลุ่มนะครับ เริ่มจากกลุ่มได้เลยนะคะเด็กๆปลายทางย้ำกันอีกทีค่ะครูอาร์ตให้จัดกลุ่มนะคะ 3-5 คนให้มีสิ่งของใดก็ได้ใช่ไหมคะครูอาร์ตที่เหมือนกันนั่นเองค่ะ ครับอาจจะเป็นสิ่งของหรือเป็นเสื้อผ้าหรือเป็นอะไรก็แล้วแต่นะครับที่เหมือนกันนะครับ เดี๋ยวทิ้งเวลาไว้ประมาณ 2 นาทีนะครับเดี๋ยวเรากลับมาพบกันนะครับ เสียงดนตรี หมดเวลาในการจัดกลุ่มแล้วนะครับนักเรียนปลายทางน่าจะจัดกลุ่มครบแล้วใช่ไหมคะเพราะตูนใช่แล้วค่ะเด็กๆทางของเรานะคะน่าจะจัดกลุ่มกันได้เรียบร้อยแล้วนะคะ คุณครูปลายทางช่วยดูแลความสงบเรียบร้อยในห้องเรียนด้วยนะครับว่าได้เก็บปลายทางจากกลุ่มพร้อมหรือยังหรอครับมะตูมคำถามนะครับแต่เก็บปลายทางนะคะ ให้จัดกลุ่มโดยที่บุคคลในกลุ่มนะครับจะต้องมีอะไรที่เหมือนกันหรือว่าคล้ายคลึงกันใช่ไหมคะครูตูนคุณครูปลายทางสามารถเดินสำรวจหรือว่าถามคำถามนักเรียนมปลายทางแต่ละกลุ่มได้นะครับว่ามีสิ่งใดในกลุ่มเหมือนกันนะครับ ที่หนึ่งอาจจะมีเสื้อผ้าเหมือนกันนะครับ ตูนเสื้อสีเหมือนกันกลุ่มที่ 2 จะเป็นเพศเดียวกันได้ไหมคะครูตูนได้ค่ะครูอาร์ตกลุ่มที่ 3 อาจจะมีโบว์ติดผมเหมือนกันแบบนี้เป็นต้นนะครับหรือกลุ่มที่ 4 อาจจะเป็นใส่นาฬิกาเหมือนกันก็ได้ใช่ไหมครับครูอาร์ต ปลายทางร้องโดยตรวจสอบหน่อยครับว่ากลุ่มแต่ละกลุ่มมีอะไรที่เหมือนกันหรือว่าคล้ายคลึงกันนะคะ มาสู่กิจกรรมต่อมา นอกจากจะเก็บปลายทางรวมค่าจัดกลุ่มที่มีการเหมือนกันแล้วใช่ไหมครับคุณตูนทีนี้นอกจากการจัดกลุ่มของนักเรียนแล้วนะครับ นักเรียนคิดว่าในงานทัศนศิลป์ควรมีการจัดกลุ่มภาพ ให้มีลักษณะที่เหมือนกันหรือไม่อย่างไรครับ ฟังคำถามอีกครั้งหนึ่งนะครับตอนนี้นักเรียนปลายทางด้านเป็นกลุ่มใช่ไหมครับคุณตูน อยู่ในความสงบเรียบร้อยนะครับอย่าเพิ่งลุกเดินไปไหนนะครับร่วมกันตอบคำถามก่อนนะครับคำถามอีกครั้งหนึ่งนะครับ นอกจากการจัดกลุ่มที่มีลักษณะที่เหมือนที่มีอะไรเหมือนกันแล้วนะคะคุณตูนในงานศิลปะหรืองานทัศนศิลป์ควรมีอะไรที่เหมือนกันแบบนี้หรือไม่ครับ ให้เวลาคิดแล้วก็ตอบคำถามครับ นักเรียนปลายทางร่วมกัน แลกเปลี่ยนความคิดเห็นได้ยกมือตอบคำถามครูปลายทางได้เลยครับเวลาที่เราจะสร้างสรรค์ทัศนศิลป์ใช่ไหมคะครูอาร์ต เป็น จะต้องมีสิ่งที่เหมือนกันใช่ไหมคะในงานทัศนศิลป์จำเป็นที่จะต้องเหมือนที่เด่นชัดกลุ่มหรือว่าสิ่งของเหมือนกันนั่นเองค่ะ ครับคุณครูปลายทางสามารถให้คะแนนแต่ละกลุ่มได้เลยนะครับว่าตอบคำถามได้หรือไม่ คำตอบสามารถเป็นไปได้ทั้งสองอย่างเลยใช่ไหมครับครูอาร์ต แล้วแต่ความคิดนะคะความคิดเห็นของเพื่อนในกลุ่มของเด็กๆปลายทางเลยนะคะ ครับคุณคิดเห็นอย่างไรคะสำหรับครูนะคะจริงๆแล้วในการสร้างงานทัศนศิลป์นะคะ คิดว่าไม่จำเป็นต้องเหมือนกันนะค่ะวัดเราอาจจะใช้ความแตกต่างหรือว่าความขัดแย้งเข้ามา สร้างสรรค์ผลงานทัศนศิลป์ก็ได้นะคะ ตอบคำถามดีมากเลยครับครูนักเรียนปลายทางบางกลุ่มหรืออาจจะคิดประตูด้วยคิดแตกต่างก็ได้นะครับทางนี้ กลับไปเมื่อสักครู่นะครับคืองานทัศนศิลป์ไม่จำเป็นต้องจัดให้เหมือนกันก็ได้ใช่ไหมครับครูถูกต้องเลยครับ ตัวอย่างเลยครับ นักเรียนปลายทางร่วมกันจัดกลุ่มแล้วก็มีสิ่งใดที่เหมือนกันนะครับเรียกว่าเอกภาพครับหรือว่าความเป็นหนึ่งอันเดียวกันนะครับมีอะไรที่เหมือนกันนะครับในงานทัศนศิลป์ เช่นเดียวกันนะครับ หนึ่งในหลักการจัดองค์ประกอบศิลป์นะครับคือในภาพมีสิ่งใดที่เหมือนกันหรือคล้ายคลึงกันนะครับแต่ว่าอย่างที่ครูตอบไปเลยครับไม่จำเป็นที่จะต้องให้ภาพทุกภาพนะครับมีลักษณะที่เหมือนกันนะครับเพราะว่าการจัดเอกภาพเป็นเพียงหนึ่งในตัวอย่างของการจัดองค์ประกอบศิลป์เท่านั้นนะคะ ซึ่งแต่ละภาพในทุกภาพนะครับครูน่าจะใช้หลักการเอกภาพก็ได้นะครับหรือใช้อย่างอื่นก็ได้นะครับซึ่งวันนี้เราจะมาเรียนเนื้อหาเกี่ยวกับการจัดเอกภาพก่อนนะคะ เด็กปลายทางแต่ละกลุ่มเก่งมากเลยนะครับนั่งเป็นกลุ่มก่อนนะครับ วันนี้เราจะมาเปลี่ยนบรรยากาศในห้องเรียนครับประตูโดยการให้นักเรียนปลายทางร่วมกันเป็นกลุ่มและก็เรียนรู้ไปพร้อมกันนะครับ มีการเปลี่ยนบรรยากาศในห้องเรียนนะคะเพื่อความสนุกแล้วก็ตื่นเต้นและความน่าสนใจในการสร้างสรรค์ชิ้นงานใช่ไหมคะครูอาร์ตใช่ครับต้องอยู่ในความสงบนะครับอย่าเล่นหยอกล้อกันเกินไปครับคุณตูน มาที่คำถามชวนคิดครับวันนี้อาจมีภาพมาฝากนักเรียนปลายทางอีกแล้วเป็นภาพดอกไม้ใช่ไหมคะครูตูนใช่แล้วค่ะ นักเรียนปลายทางชื่นชมความ ชื่นชมของภาพไม่พอนะคะครูนักเรียนต้องตอบคำถามจากภาพเป็นการสร้างสรรค์งานทัศนศิลป์โดยการจัดมิตรภาพหรือไม่ครับ คำตอบอาจจะผิดถูกไม่เป็นไรนะครับ ลองแลกเปลี่ยนความคิดเห็นกันแล้วก็ลองตอบคำถามดูนะครับในภาพมีการจัดองค์ประกอบภาพรวมเป็นเอกภาพหรือไม่ครับ เด็กๆร่วมกันอภิปรายกันไปในกลุ่มใช่ ใช่ไหมคะครูอาร์ต ใช่ไข่โปรตีนคิดเห็นอย่างไรครับสำหรับภาพนี้นะคะครูตูนคิดว่าน่าจะใช้หลักการของเอกภาพเข้ามาใช้ในการจัดผ้าป่า นักเรียนมปลายทางคิดเหมือนคุณไหมครับใช่ครับภาพนี้เป็นการจัดเอกภาพอีกแบบหนึ่งนะคะครูนักเรียนปลายทางรอสังเกตุที่ภาพนะครับมีดอกไม้ที่มีลักษณะที่ 4 คล้ายกันใช่ไหมคะครูตูนดอกไม้คริสตัลสีคล้ายการจัดกลุ่มกันเป็นกลุ่มก้อนเดียวกันนะครับอันนี้เป็นตัวอย่างของการจัดเอกภาพอีกรูปแบบหนึ่งนะครับ แต่ว่านายเอกภาพไม่ได้มีเฉพาะแบบนี้เท่านั้นนะครับมีแบบอื่นๆอีกซึ่งเราจะมาเรียนเนื้อหาต่อครับ หลักการจัดองค์ประกอบศิลป์นะคะเมื่อสักครู่เราพูดถึงสภาพใช่ไหมคะพูดเอกภาพก็เป็น ตัวอย่างการจัดองค์ประกอบศิลป์นะครับตัวอย่างองค์ประกอบศิลป์มีอะไรบ้างนะครับอย่างที่ 1 ครับเอกภาพครับอย่างที่บอกไม่ใช่คู่คนใช่ไหมครับคุณตูนเอกภาพก็คือชื่อบนใช่ไหมคะคุณตูน คือเป็นอันหนึ่งอันเดียวกันอย่างที่ 2 ครับความกลมกลืนครับ อย่างที่ 3 ครับ จุดเด่นนั้นเองค่ะ ได้อย่างสุดท้ายในองค์ประกอบศิลป์ ความขัดแย้งค่ะ นักเรียนชั้นประถมศึกษาปีที่ 5 เราจะได้เรียนทั้ง 4 หัวข้อนี้นะครับซึ่งวันนี้เราจะมาเรียน เกี่ยวกับการจัดเอกภาพก่อนนะครับเดี๋ยวเรื่องอื่นเราจะเรียนในสัปดาห์ถัดไปนะครับ เอกภาพคืออะไรนะครับหลายคนอาจจะสงสัยใช่ไหมคะพี่ตูนทำกิจกรรมข้อแล้วนะครับร่วมตอบคำถามก็แล้ว คนยังไม่เข้าใจนะครับเดี๋ยววันนี้จะมาอธิบายให้ฟังนะครับสภาพก็คือกันเป็นอันหนึ่งอันเดียวกันนะครับความสอดคล้องกลมกลืนเป็นเนื้อเดียวกันด้วยการจัดองค์ประกอบให้มีความสัมพันธ์เกี่ยวข้องกันเป็นกลุ่มก้อนไม่กระจัดกระจายนะครับเหมือนภาพดอกไม้ตอนแรกครับพูดตรงโดยการจัดระเบียบของรูปทรงจังหวะเนื้อหาให้เกิด โดยสภาพ จะได้ใส่อารมณ์ความรู้สึกความหมายได้ง่ายและรวดเร็วนั่นเองครับก็คือการ พัฒนาสมรรถนะภาพต่างๆนะครับจุดเส้นสีแล้วก็รูปทรงสีให้มีความ เดี๋ยวเข้าเป็นอันหนึ่งอันเดียวกันถ้าเด็กไปทางเราสังเกตดีๆใช่ไหมคะ พระเอกในภาษาไทยที่แปลว่าหนึ่งด้วยใช่ไหมคะใช่นะครับถ้าใครเก่งภาษาไทยก็จะตอบได้ว่า เอกแปลว่าหนึ่งนั่นเองนะคะเอกภาพก็คือ ความเป็นอันหนึ่งอันเดียวกันครับ มาดูที่หลักการจัดเอกภาพนะครับว่ามีวิธีการทำอย่างไรบ้างนะครับตูน เอกภาพแล้วครับมี 2 หัวเขาใหญ่ครับปลายทางนะคะข้อที่ 1 ก็คือกฎหลักมาดูกันว่ากฎหลักมีอะไรบ้างครับ ไอ้หนึ่งก็คือการประสาทนะครับ ตัวอย่างของภาพครับรูปภาพนี้นะครับ ตัวอย่างของงานภาพพิมพ์พระพุทธประสานคือการนำเส้นหรือวาดภาพต่างๆมาเกี่ยวข้อง เกี่ยวข้องกับแม่กับลูก ความผูกพันประสานกบเกิดการนั้นเองกดที่ 2 ครับก็คือ ความขัดแย้งนั้นเองครับ ตัวอย่างภาพครับ สังเกตได้ว่าเป็นภาพที่ไปในทิศทางเดียวกันใช่ป่ะ ใช่ไหมครับ แล้วค่ะ กดรหัสไปอีกด้านหนึ่งนะครับ ผ่านไปอีกด้านหนึ่งนะครับ อีกรูปแบบหนึ่งนะครับเป็นกฎหลักของเอกภาพครับผม เป็นการขัดแย้งกันแต่ว่าสร้างเป็นเอกภาพในเรื่องเดียวกันนะคะ ยังเป็นเรื่องเดียวกันอยู่นะคะ เรื่องที่ตั้งของเส้นหรือว่ารูปทรงอาจจะขัดแย้งกันเล็กน้อยใช่ไหมครับคุณตูนแล้วก็มาที่ เอกภาพก็คือกดรองนะครับมีกฎหลักก็ต้องมีกฎเรานะครับรอของเอกภาพก็มี 2 หัวข้อเดียวกันอันแรกก็คือความเป็นเด็กนะครับ เก็บที่ภาพนะครับ เอกภาพคืออะไรครับ เก่งมากเลยครับ ก็คือสีน้ำเงินใช่ไหมครับ พื้นหลังนะครับ สีโทนร้อนใช่ไหมคะ เป็นสีส้มสีแดงนะครับจะต้องไปเสียค่าน้ำนะครับต้องเป็นสีวรรณะเย็นเป็นสีน้ำเงินสีม่วงใช่ไหมคะ ก็คือการสร้างจุดเด่นก็คือกูสนใจเพียงแค่จุดเดียวใช่ไหมคะใช่ค่ะ ดูกฎลองข้อ 2 นะคะ ความเปลี่ยนแปลงนะครับ ตัวอย่างในภาพเลยนะครับคุณตูนก็จะมีการลดหลั่นของขนาดรูปร่าง ภาพนะครับอากาศเปลี่ยนแปลงไปเรื่อยๆนะครับเราสามารถเอาไว้วาดรูป ต่อไปจะเป็นใครนะคะ แล้วก็รูปทรงนะครับก็จะมีขนาดกลางขนาดใหญ่ขนาดเล็กนะครับ ขนาดอีกก็จะมีรายละเอียดมันไป ความเปลี่ยนแปลงตั้งเองนะครับ ความเปลี่ยนแปลงก็จะคือเป็น Pattern นั่นเองใช่ไหมคะ ทางมาสังเกตได้ว่า ขวานนำมาจะเป็นเครื่อง แต่ว่าจะมีผลลัพธ์ทดลองเพื่อเข้ามาเพื่อสร้างความต่างๆนั้นเองนะครับ วันนี้ฝนตกทั้ง 2 ข้อนะครับกดหลักแล้วก็กดรอการจัดเอกภาพนะครับ สูตรกิจกรรมต่อไปของเรานะครับอยากให้พวกเราทำงานเป็นกลุ่มนะครับ มาทำเป็นของใครของมันนะครับทำงานคนละ 1 ชิ้นนะครับผมเข้าวันนี้นะครับคุณตูน สร้างสรรค์นะครับเป็นเด็กปลายทาง ให้เวลาเตรียมอุปกรณ์นะคะ เหมือนเดิมเลยนะครับสมุดวาดเขียนหรือว่ากระดาษนะครับเตรียมขึ้นมาแล้วก็วาดวงกลมลงไปนะครับ จะให้ ปลายทางร่วมกัน โดยการใช้ลงไปในวงกลมหัวข้อแตกต่างอย่างสร้างสรรค์นะครับเดี๋ยวจะเป็นอย่างไรก่อนนะครับจะทำอย่างไรได้บ้างนะครับ ไปรับชมการสาธิต ขอบคุณนะคะ ถึงเวลาสนุกแล้วก็ได้เวลาสร้างสรรค์ผลงานแล้วนะครับนักเรียนครับตอนนี้สามารถยุบอุปกรณ์การเรียนได้นะคะ วันนี้มีอะไรบ้างครับสำหรับอุปกรณ์วันนี้นะคะเสื้อมาแล้ว 1 อย่างกระดาษวาดเขียนเองนะคะ สมุดวาดเขียนที่เตรียมไปเยี่ยมก็ได้นะครับ เขียนชื่อชั้นเลขที่ให้ถูกต้องด้วยนะคะ มีกระดาษจะต้องมีอุปกรณ์ อื่นนะคะไม่ว่าจะเป็นดินสอยางลบไม้บรรทัดใช่ไหมครับวัดรวมถึงประกันตัดเส้นด้วยใช่ไหมคะ เป็นอุปกรณ์แต่ง ในการสร้างสรรค์นะคะ สีที่ใช้วันนี้เป็นสีดินสอสีหรือว่าสีไม้นะครับ ที่จะระบายสีนะครับ นักเรียนปลายทางร่วมกันเรียนรู้เกี่ยวกับทฤษฎีเนื้อหาของการจัดเอกสารไปแล้วนะครับตอนนี้เราจะได้นำความรู้นั้นมาใช้ ผลงานดูนะคะ ก็อย่างที่เราเน้นย้ำหลายๆครั้งนะครับในการสร้างสรรค์ผลงานนะครับไม่จำเป็นที่จะต้อง ให้มัน ยากเกินไปใช่ไหมครับว่ายังไงนะครับแล้วก็ใช้ความคิดสร้างสรรค์และเต็มที่เลยนะครับไม่ต้องกลัวผิดถูกนะครับ เราสามารถแก้ไขได้ตลอดใช่ไหมคะครูตูน ถ้าเราเตรียมอุปกรณ์พร้อมแล้วนะครับ แจ้งหัวเข้าไปนะครับแต่ว่าเป็นวงกลมนะคะ เป็นหัวข้อแตกต่างอย่างสร้างสรรค์นะครับ ภาพในวงกลม เราอาจจะนึกถึงลูกบิดอย่างใช่ไหมครับคุณตูน ไหนใครเคยเห็นลูกหยินหยาง ยกมือตอบคำถามได้เลยครับ ก็เห็นไหมครับ เห็นไหมคะ ลักษณะของดินอย่างใช่ไหมคะจะมี 2 ฝั่งแช่สีขาวแล้วก็สีดำนั่นเองค่ะซึ่งเป็นสีที่ตรงข้ามกัน สามารถอยู่ร่วมกันได้เป็นอันหนึ่งอันเดียวกันเป็นตัวอย่างของการจัดสภาพอีกรูปแบบหนึ่งนะคะ หัวข้อในวันนี้ก็คล้ายๆกันเลยนะครับคือว่าต้องสีที่แตกต่างกันนะครับอยู่คนละกันอยู่คนละพวกกันเลยแต่เราก็สามารถอยู่ร่วมกันได้นะครับ ปลายทางใช่ไหมครับจัดกลุ่มนะครับอาจจะมีอะไรที่เหมือนกันหรือแตกต่างกันเราก็สามารถอยู่ร่วมกันได้นะครับอาจจะมีความคิดความเชื่อใช่ไหมครับเราสามารถอยู่ร่วมกันได้ครับ ปลายทาง วัดมีตัวอย่างการวาดง่ายๆมาให้ดูนะครับ อย่าเพิ่งทำ วันลงสมุดนะครับดูก่อนนะครับว่า วัดจากวัดแบบไหนได้บ้างนะคะ กูอาจจะให้วาดในวงกลมใช่ไหมครับ วงกลมขึ้นมาก่อนนะครับอันนี้เป็นตัวอย่างลายวงกลมนะคะ นักเรียนวาดวงกางเกงวงเดียว กระดาษ อันนี้เป็นตัวอย่างก่อนนะครับว่าเราสามารถอะไรได้บ้างนะคะ หลายคนอาจจะไม่เคยเห็นดินอย่างใช่ไหมครับ อิจฉาเขาจะมีลักษณะเป็นวงกลมใช่ไหมก็จะมีแบ่งครึ่งไปเป็นตัว H ใช่ไหมครับ แบบนี้ซ้ายขวาก็จะเท่าๆกันนะครับ ความสมดุลนะครับ เล่นฝั่งขวา ฝั่งซ้ายฝั่งขวา อันนี้เป็นรูปของอีกอย่างนะครับ เป็นสีดำฝั่งหนึ่งเป็นสีขาวนะครับ เป็นตัวอย่างของหญิงอย่างนะคะเด็กๆจะเห็นได้ว่ามันติดตรงข้ามกันนะครับมันก็จะมี สามารถอยู่ในวงกลมได้เหมือนกันครับ สีที่ตัดกันใช่ไหมคะครูอาร์ต มาสร้างความกลมกลืนแล้วก็อยู่เป็นภาพเดียวกัน ใช่ครับเป็นกว่าเป็นการใช้กฎหลักของเอกภาพคือความขัดแย้งนะครับ นี่คือตัวอย่างของยีนอย่างนะครับ รับเงินปลายทางต้องตั้งแต่รูปร่างอื่นๆเองนะครับอย่ายกตัวอย่างว่าเราจะ สร้างสรรค์รูปภาพอะไรได้บ้างเช่นพวกนี้ขวดก็จะแบ่งครึ่ง เหมือนเดิมนะคะ ไปทางไกลๆรูปอะไรนะครับเป็นรูปปลา 2 ตัวค่ะพี่ตูน กลับด้านกันนะครับ ป๋าเข้าไปนะครับ 1 ตัว ปลาคราฟการ์ตูน เติมหักแล้วครับอันนี้ก็เช่นเดียวกันนะครับ นี่คือตัวอย่างนะคะเป็นเด็กปลายทางจะทำเป็นสิ่งที่ตรงข้ามกัน เส้นกลางวันกลับ กลางคืนใช่ไหมครับ กะว่าสามารถอยู่ด้วยกันในวงกลมได้เช่นอันนี้อาจจะเป็นภูเขานะครับ กลางวันมีพระอาทิตย์ครับพี่ตูน อีกฝั่งหนึ่งก็เป็นกลางคืนนะครับเป็นภูเขาเหมือนกันแต่จะเป็นรูปพระจันทร์นะครับ ตัวอย่างนะครับ วันนี้ครูอาร์ตกำลังไป LINE เป็นแรงบันดาลใจให้นักเรียนไปทาง ไปคิดเองครับช่างสังเกตว่าวงกลมเราสามารถกระทำ รูปอะไรได้บ้างที่แตกต่างกันอยู่ด้วยกันได้นะครับเช่นพวกเขากับน้ำตกนะครับ ฟังหนึ่งเป็นภูเขาอีกฝั่งหนึ่งเป็นน้ำตกหรือว่าทะเลก็ได้ครับ นะครับ การลองร่างภาพดูนะครับ เก็บปลายทางลองคิดดูนะครับว่าอันไหนที่มันแตกต่างกันครับ ถ้าเด็กๆปลายทางยังนึกไม่ออกใช่ไหมครูอาร์ตสามารถนั่งเป็นวงกลมเล็กๆแบบนี้ก่อนก็ได้ใช่ไหมคะครูอาร์ต การสเก็ตนะครับออกแบบหรือว่าร่างภาพไว้ก่อนก่อนที่เราจะลงทุนนะครับอันนี้เป็นการทดลองเอาแบบก่อนนะครับว่าเราสามารถ ทำเป็นรูปอะไรได้บ้างครับอันนี้ก็เป็น ศิลปะทุกชิ้นเลยนะครับเป็นการวาดภาพก่อน น่าจะทำเป็นรูปสัตว์ต่างๆครับที่มาแตกต่างกันแต่อยู่ด้วยกันได้นะครับ ปลายทางคิดออกแล้วนะครับก็สามารถลงปฏิบัติจริงๆได้เลยครับซึ่งวันนี้ก็เตรียมกระดาษมาให้ แล้วเรียบร้อยครับ กลับเรียบร้อยครับครูเด็กๆปลายทางจะทำเป็นแนวตั้งหรือว่าแนวนอนก็ได้ครับคนอื่นเลยนะครับว่าวงกลมไปก่อนนะครับซึ่งวงกลมสามารถทำได้หลายวิธีเช่นกันครับคุณตูนได้เก็บปลายทางอาจจะนำพิมพ์หรือว่าเป็นไวน์แก้วหรือว่า ภาชนะที่เป็นวงกลมนะครับในการวางแล้วก็ว่า ก็ได้นะครับ หรือใช้วงเวียนก็ได้ครับบ้านใครไม่มีอุปกรณ์เลย สามารถใช้มือตัวเองวาดภาพเหมือนครูตรงกับครูอ่านนะคะ เด็กๆปลายทางสต๊อกค่อยๆลากเป็นเส้นโค้งขึ้นมาก่อนนะครับ การวาดวงกลมก็สามารถทำได้หลายวิธีมากครับอาจจะขึ้นโดยการวาดวงกลมไปเลยหรือว่าอาจจะเริ่มเป็นกากบาทก็ได้ครับ มีการเคลื่อนที่หลากหลายวิธีใช่ไหมคะครูอาร์ตซึ่งจะเป็นกากบาทแบบนี้ก่อนก็ได้ครับแล้วก็ทำเส้นโค้ง เตรียมปลายทางจะต้องทำให้ดินสอของเรานั่นแหละก่อนนะครับถึงจะร่างภาพได้ง่ายครับ คุณตูน รักเบาๆนะครับไม่ต้องเข้มมากเดี๋ยว เราจะได้แก้ไขได้ง่ายๆนะครับ หรือบางคนอาจจะวัดเป็นกล่องสี่เหลี่ยมขึ้นมาก่อนใช่ไหมครับคุณตูน กล่องสี่เหลี่ยมวงกลมตามด้านในก็จะกลมได้เหมือนกันนะครับแล้วก็เทคนิคของนักเรียนปลายทางเลยนะครับ หลังจากได้วงกลมแล้วนะครับจากนั้นก็จะมาแบ่งครึ่งตรงกลางนะครับ ว่าจะทำเป็นเส้นโค้งหรือว่าตัวเองใช่ไหมคะครูตูนใช่แล้วค่ะครูอาร์ต วันนี้ครูอาจจะลองวาดเป็นเจ้าแมว 2 ตัวครับอยู่ในวงกลมเดียวกันครับ แต่เป็นแมวคนละสีครับเป็นสีคู่ตรงข้ามกันครับตูน อันนี้กูตบวาดเป็นรูปอะไรครับครูตูนกำลังคิดว่าวาดเป็นรูปปลาครูอาร์ตน่าสนใจมากเลยครับเป็นปลา 2 ตัวที่อยู่ในวงกลมเดียวกันใช่ไหมครับ ใช่แล้วค่ะ มาดูกันซิว่าครูอำนาจจะสามารถวาดเป็นแมวได้อย่างไรครับ เริ่มจากการทำฝั่งขวาก่อนครับเราจะลากเป็น ด้านบนเป็นเจ้าสัวของน้องแมวนะครับ แล้วก็เติมค่ะน้องแมวโผล่ออกมา เติมตังค์เติมจมูกนะครับ แล้วก็เติมหนวดแมว แล้วก็เติมขาของน้องแมวนะครับ ตัวด้านล่างก็เช่นเดียวกันครับ ก็จะเป็นลักษณะของ แมวอีกตัวครับ เป็นน้องแมว 2 ตัวใช่ไหมคะครูอาร์ต ใช่ครับเติมตาเติมจมูกครับ นวด ครูอาจจะวาดหางแมวของ วันนี้ก่อนนะครับ นักเรียนไม่ต้องทำตามคุณครูนะครับให้คิดขึ้นมาใหม่นะครับเป็นรูปอะไรก็ได้นะครับพี่สามารถอยู่ในวงกลมแล้วก็ยกฝั่งตรงข้ามกันได้ครับ ครูอาร์ตเติมหูน้องแมวนะครับ เติมค่ะน้องแมว แล้วก็ห่างครับ วันนี้เราจะได้เป็นน้องแมว 2 ตัวที่สอดคล้องกันแล้วก็วาดการประสานความขัดแย้งนะครับ จากนั้นเราก็ใช้ประกันในการตัดเส้นนะครับ เก็บรายละเอียดแล้วก็ลงมือ 10 ระบายสีไม้ครับตูน เสื้อนักเรียนปลายทางอื่นมาระบายได้นะครับหากไม่ได้เตรียมสีไม้มาหรือ สีโปสเตอร์มาระบายก็ได้นะครับครูอาร์ตไม่ได้จำกัดการใช้สีนะครับใช้เทคนิคสีใดก็ได้นะครับ เสียงดนตรี ของครูตูนเป็นรูปปลาน่ารักมากเลยนะครับ มีเกล็ดแล้วก็มีครีบด้วยนะครับ ครูอาร์ตหวังว่านักเรียนปลายทางน่าจะคิดได้ว่าเราสามารถนำเป็นรูปอื่นก็ได้นะครับอาจจะไม่ต้องเป็นสัตว์ก็ได้นะครับอาจจะเป็น รูปธรรมชาติก็ได้นะครับกลางวันกลางคืนก็ได้นะครับ เก็บปลายทางเพราะสร้างสรรค์แบบมีจินตนาการอย่างมากเลยนะคะครูอาร์ต แล้วก็ลบรอยดินสอส่วนที่ไม่ใช้ออกเช่นเคยครับ ถ้าใครใช้สีน้ำสีโปสเตอร์นะครับสามารถที่จะระบายสีแล้วก็มาตัดให้ที่หลังก็ได้นะครับหรือว่าใครใช้สีไม้แบบหัวรบกวน เล่นก่อนแล้วก็ลบ ดินสอออกก็จำได้ขึ้นนะครับเป็นระเบียบเรียบร้อยนะครับ ปลายทางนั่งทำงานเป็นกลุ่มละครับก็สามารถใช้อุปกรณ์ ใช้สีร่วมกันก็ได้ครับคุณตูน วิธีการระบายสีนะครับ เราจะใช้หลักของการขัดแย้งนะครับหรือใช้สีคู่ตรงข้ามหรือใช้สีที่ตรงข้ามกันอาจจะเป็นวรรณะอุ่นกับวรรณะเย็นนะครับ ตรงข้ามกันในการจะไปก็ได้นะครับ หรือว่าใครมีความรู้เรื่องสีตรงข้าม มาใช้ก็ได้นะครับ ใช่แล้วค่ะใช้สีที่อยู่ตรงข้ามกันใช่ไหมคะ ได้ครับนักเรียนป 5 หลายคนก็อาจจะหลงลืมก็ไม่เป็นอะไรครับถามคุณครูปลายทางก็ได้นะครับ กูอาจจะใช้เป็น น้องแมวสีม่วงกับสีเหลืองครับ เหลืองอมรก็เป็นสีคู่ตรงข้ามกันใช่ไหมครับตูนระบายสีฝั่งครั้งหนึ่งเป็นสีเหลืองอีกครั้งนึงเป็นสีม่วงก็ได้นะครับ ซึ่งการระบายสีไม้ให้สบายเบาๆก่อนนะครับแล้วค่อยซ้ำเติมให้มันขึ้นที่หลังนะครับ พื้นหลังที่เหลือรอบสามารถตกแต่งก็ได้เราจะระบายสีอื่นก็ได้ค่ะคุณตูน ประหยัดเวลาก็นอน ใช้สีโปสเตอร์สีน้ำระบายพื้นหลังก็ได้นะครับ ใช่แล้วค่ะ ระบายเบาๆไปก่อนนะครับเป็นการลงพื้นสีนะครับระบายเรียบเบาๆแล้วมาเพิ่มรายละเอียดที่หลังนะครับ ของครูนิรันดร์ละเอียดมากเลยนะครับมีเกล็ดปลาแล้วก็มีครีบปลา ใส่ครีมค่ะเพิ่มเติมรายละเอียดเข้าไปให้น่าสนใจมากขึ้นค่ะครูอาร์ต เสียงดนตรี เมื่อเราระบายสีพื้นเรียบร้อยแล้วนะครับแล้วก็ระบายเข้มขึ้นนะครับในส่วนของเราหรือว่าส่วนที่เราต้องการให้เข้มนะครับ อาจจะใช้การประสบศรีนะครับ ฤาษีไม้ที่เคยสอนไปแต่ชั้นป 4 นะครับเอากลับมาใช้อีกครั้งหนึ่งก็ได้นะครับคุณตูน เสียงดนตรี นำสีเข้มมาเก็บรายละเอียดด้วยการเติมเส้นขนของน้องแมวก็ได้นะครับ เสียงดนตรี นี่ครับตัวอย่างของการระบายสีแบบไล่สีแล้วก็ มีเทคนิคของการขูดสีให้เป็นตัวแมวนะครับแล้วก็อีกตัวนึงนะคะครูจะใช้สีม่วงนะครับซึ่งเป็นสีตรงข้ามของสีเหลืองนะครับแล้วก็พื้นหลังที่เหลือนะครับก็สามารถใช้สีอื่นได้นะคะอย่างที่บอก ไปถ้าเด็กไปทางเต้นท์สีใดมาก็สามารถใช้สีนั้นก็ได้นะครับใช้สีอื่นไม่ต้องไปสีมาก็ได้นะครับ ใช้สีเมจิกที่นักเรียนปลายทางชอบใช้นะครับ ก็สามารถนำมาสร้างสรรค์ได้เช่นเดียวกันนะครับวันนี้ครูอาร์ตก็มีตัวอย่างผลงานให้ดูนะครับที่เสร็จสมบูรณ์แล้วนะครับผม อันนี้ก็เป็นตัวอย่างของชิ้นงานนะครับที่เสร็จเรียบร้อยแล้วนะครับก็เป็นน้องแมว 2 ตัวนะครับสีเหลืองกับสีม่วงซึ่งเป็นสีตรงข้ามกันนะครับซึ่งครูอาร์ตก็ใช้กฎหลักของเอกภาพนะครับก็คือ ความขัดแย้งนะครับคือสีของทั้งสองฝ่ายตรงข้ามกันแล้วก็อดของการประสาทนะคะคือเป็นเส้นโค้งเหมือนกันคือรับเข้าหากันนะครับอันนี้เป็นตัวอย่างของการสร้างสรรค์โดยใช้หลักเอกภาพนะครับซึ่งเดี๋ยวเวลาที่เหลือนะครับครูอาจจะให้นักเรียนปลายทางร่วมกันสร้างสรรค์ผลงานจะเสร็จสมบูรณ์นะครับ ไปพร้อมกับครูเลยนะครับเดี๋ยวถึงเวลาที่เหลือให้นักเรียนปลายทางทำผลงานครับ เสียงดนตรี หมดเวลาในการปฏิบัติชิ้นงานแล้วนะครับนักเรียนมปลายทางลัด งานเสร็จสมบูรณ์แล้วใช่ไหม คนไหนที่ยังทำไม่เสร็จเดี๋ยวหาเวลาว่างมาทำต่อแล้วก็ส่งให้ตรงกับตัวของประธานด้วยนะครับหลังจากที่เราสร้างสรรค์ผลงานแล้วนะครับแล้วก็จะมาเพิ่มความรู้อีกครั้งหนึ่งนะครับคุณป้าสรุปบทเรียนนะครับ ซึ่งในบทเรียนวันนี้เกี่ยวกับเอกภาพใช่ไหมครับเก็บปลายทางยังจำได้ไหมเอ่ยมาดูกันที่อะไรนะครับสภาพนะครับว่าจะใช้ อยู่สังขละแล้วครับตูน กดหลักแล้วก็กดรองนะคะ หลักก็คือ มีหน่วยย่อย 2 อันนะครับก็เป็นการประสานนะครับ ใช้เส้นรูปร่างรูปทรงเป็น 3 เข้าหากันนะครับแล้วก็ใช้กฎของความขัดแย้งนะครับ ถึงแม้ว่าเราจะขัดแย้งด้วยสีด้วยรูปร่างก็ตามนะครับเพราะเขาสามารถอยู่ในเรื่องราวเดียวกัน ภาพเดียวกันนะครับแล้วก็กดรอง ก็มี 2 อาการก็เป็นประเด็นแล้วก็ความเป็นเอกภาพนะครับแล้วก็ความเปลี่ยนแปลงก็คือเนื้อหาในภาพอาจจะลดหลั่นได้ลงไปด้วยนะครับผมนี่คือตัวอย่างของการใช้เอกภาพ ในการจัดองค์ประกอบศิลป์นะครับเดี๋ยวรับสัปดาห์หน้าแล้วก็มาเรียนเกี่ยวกับการจัดอุปกรณ์ศิลป์ เรามาดูกันว่าเราจะเรื่องอะไรครับ สัปดาห์หน้านะครับเรื่องที่เราจะเขียนก็คือเรื่องความกลมกลืนนะครับ เป็นหนึ่งใน ประกอบศิลป์เช่นเดียวกันนะครับ มาดูกันว่าความกลมกลืนหรือว่าจะเหมือนหรือแตกต่าง วันนี้อย่างไรนะครับ แล้วก็สิ่งที่ต้องเตรียมนะครับ จะต้องเตรียมในครั้งถัดไปนะคะ อย่างแรกเลยค่ะ หรือว่าสีไม้ค่ะและอย่างที่ 2 ค่ะ กระดาษวาดเขียนนะคะรวมถึงอุปกรณ์วาดเขียนอื่นๆด้วยค่ะไม่ว่าจะเป็นดินสอยางลบไม้บรรทัดต่างๆนะคะ เตรียมมาให้พร้อมนะคะเด็กปลายทาง อุปกรณ์ของวันนี้เลยนะครับ ไปทางใดต้องการใช้สีอื่นนะครับสีชอล์คสีน้ำมันสีอื่นนะครับ สีน้ำก็ได้ใช่ไหมคะครูอาร์ต น่าจะจำได้นะครับไม่ซีเรียสในการใช้สีนะครับ เรื่องการจัดองค์ประกอบศิลป์มากกว่านะครับเพราะจากภายในวันนี้นะครับนักเรียนปลายทางข้อใดที่ทำผลงานเสร็จเรียบร้อยแล้วนะครับ อย่าลืมที่จะนำเสนอผลงานหน้าชั้นเรียนเช่นเคยนะครับหรือใครที่ต้องการ จะส่งให้ครูอาทนะครับ ส่งผลงานชิ้นจริงก็ได้นะครับที่อยู่ผลงาน โรงเรียนวังไกลกังวลในพระบรมราชูปถัมภ์ ผมนะครับสามารถรวบรวม งาน รวบรวมมาให้ด้วยนะครับคุณตูนครับประจำสัปดาห์ มาฟังเลยฉันเคยกลับค่ะ สำหรับคำคมศิลปะประจำสัปดาห์นี้นะคะ ศัตรูตัวฉกาจของความคิดสร้างสรรค์คือความสงสัยในตัวเองค่ะ คำคมจากกวีและนักเขียนชาวอเมริกันค่ะคำคมดีมากเลยนะครับหลายคนอาจจะมีปัญหาเรื่องความคิดสร้างสรรค์นะครับ ปัญหานี้เกิดจากความสงสัยตัวเองนี่ล่ะค่ะเพราะเราทำได้หรือไม่นะครับก็เลยไม่มีความคิดสร้างสรรค์เพราะฉะนั้นนักเรียนปลายทางเลือกสงสัยอะไรที่ใหม่ๆนะครับ พยายามทำให้ความคิดสร้างสรรค์ของหลักมันง่ายๆขึ้นนะครับ เชื่อว่าเดี๋ยวไปทางนะคะมีความคิดสร้างสรรค์กันอยู่ทุกคนแน่นอนค่ะใช่แล้วครับสำหรับวันนี้ก็หมดเวลา สาระ สาระทัศนศิลป์แล้วนะครับเดี๋ยวจะแจ้งมาสนุก ทัศนศิลป์ใหม่ในวันหน้านะคะขอบคุณและสวัสดีค่ะ เสียงดนตร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Revoice แห้ง ผ่านระบบ) DLTV 2/2564 ป. 5 ศิลปะ หน่วยที่ 7_๑ เอกภาพ 30 พ.ย. 2564 นาโน</dc:title>
  <dc:creator/>
  <cp:keywords/>
  <dcterms:created xsi:type="dcterms:W3CDTF">2024-01-04T03:09:57Z</dcterms:created>
  <dcterms:modified xsi:type="dcterms:W3CDTF">2024-01-04T03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4 มกราคม 2566 เวลา 09.08 น.</vt:lpwstr>
  </property>
  <property fmtid="{D5CDD505-2E9C-101B-9397-08002B2CF9AE}" pid="3" name="subtitle">
    <vt:lpwstr/>
  </property>
</Properties>
</file>